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ddis</w:t>
      </w:r>
      <w:r>
        <w:t xml:space="preserve"> </w:t>
      </w:r>
      <w:r>
        <w:t xml:space="preserve">Ababa</w:t>
      </w:r>
    </w:p>
    <w:bookmarkStart w:id="21"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rPr>
          <w:bCs/>
          <w:b/>
        </w:rPr>
        <w:t xml:space="preserve">Ms. Selamawit Kebede</w:t>
      </w:r>
    </w:p>
    <w:p>
      <w:pPr>
        <w:pStyle w:val="BodyText"/>
      </w:pPr>
      <w:r>
        <w:t xml:space="preserve">Human Resources Manager</w:t>
      </w:r>
    </w:p>
    <w:p>
      <w:pPr>
        <w:pStyle w:val="BodyText"/>
      </w:pPr>
      <w:r>
        <w:t xml:space="preserve">Addis Auto Repair &amp; Service Center</w:t>
      </w:r>
    </w:p>
    <w:p>
      <w:pPr>
        <w:pStyle w:val="BodyText"/>
      </w:pPr>
      <w:r>
        <w:t xml:space="preserve">256 Goshu Mamo Street, Addis Ababa, Ethiopia</w:t>
      </w:r>
    </w:p>
    <w:bookmarkStart w:id="20" w:name="Xfdc716470cab4f18e7b931f33f3a66539e135de"/>
    <w:p>
      <w:pPr>
        <w:pStyle w:val="Heading2"/>
      </w:pPr>
      <w:r>
        <w:t xml:space="preserve">Subject: Formal Application for Mechanic Internship Position</w:t>
      </w:r>
    </w:p>
    <w:p>
      <w:pPr>
        <w:pStyle w:val="FirstParagraph"/>
      </w:pPr>
      <w:r>
        <w:t xml:space="preserve">Dear Ms. Kebede,</w:t>
      </w:r>
    </w:p>
    <w:p>
      <w:pPr>
        <w:pStyle w:val="BodyText"/>
      </w:pPr>
      <w:r>
        <w:t xml:space="preserve">I am writing to express my enthusiastic interest in the Mechanic Internship position at Addis Auto Repair &amp; Service Center, as advertised on the Ethiopian Automotive Association website. As a dedicated and technically skilled student from the Addis Ababa Institute of Technology's Automotive Engineering program, I have meticulously prepared this Internship Application Letter to demonstrate how my passion for automotive systems aligns with your company's reputation for excellence in Ethiopia Addis Ababa.</w:t>
      </w:r>
    </w:p>
    <w:p>
      <w:pPr>
        <w:pStyle w:val="BodyText"/>
      </w:pPr>
      <w:r>
        <w:t xml:space="preserve">Having grown up amidst the bustling streets of Addis Ababa where vehicles form the lifeblood of commerce and daily life, I've developed a profound respect for automotive maintenance. My academic journey has equipped me with comprehensive knowledge spanning engine diagnostics, electrical systems, suspension mechanics, and modern emission control technologies – all critical to serving Ethiopia's rapidly evolving transportation sector. During my third-year internship at Shashemene Automotive Workshop (a facility that serves the Central Rift Valley), I assisted in over 200 vehicle maintenance operations, including routine servicing for Ethiopian Road Transport Authority (ERTA) fleet vehicles and commercial trucks traversing the Addis Ababa-Djibouti corridor. This hands-on experience taught me to work efficiently under pressure while adhering to strict safety protocols – skills directly transferable to your high-volume service center in Ethiopia's capital city.</w:t>
      </w:r>
    </w:p>
    <w:p>
      <w:pPr>
        <w:pStyle w:val="BodyText"/>
      </w:pPr>
      <w:r>
        <w:t xml:space="preserve">What particularly excites me about applying for this Mechanic Internship at your Addis Ababa facility is your company's pioneering approach to sustainable automotive solutions in Ethiopia. I was deeply impressed by the recent launch of your "Green Fleet Initiative," which introduced hybrid vehicle maintenance protocols to reduce carbon emissions across our city's taxi network. As a native Addis Ababa resident, I've witnessed firsthand how air pollution impacts public health in our densely populated urban environment – making this initiative not just commercially smart, but socially vital. My academic thesis on "Cost-Effective Emission Reduction Strategies for Ethiopian Urban Fleets" aligns perfectly with your sustainability goals, and I am eager to contribute my research insights while learning from your expert technicians.</w:t>
      </w:r>
    </w:p>
    <w:p>
      <w:pPr>
        <w:pStyle w:val="BodyText"/>
      </w:pPr>
      <w:r>
        <w:t xml:space="preserve">My technical competencies extend beyond classroom theory. I hold a certified Automotive Technician qualification from the Ethiopian Technical Vocational Education and Training Authority (ETVETA), with proficiency in diagnostic software like Snap-on Diagnostics and OBD-II systems. I've also completed specialized training in diesel engine repair – crucial for Ethiopia's heavy reliance on commercial trucks that transport goods across our challenging terrain. During my community service project at the Addis Ababa City Transport Bureau, I helped develop a preventative maintenance schedule for 50 municipal buses, reducing breakdowns by 32% through systematic inspections. This experience honed my ability to communicate technical issues clearly to non-technical staff – an essential skill for any Mechanic internship where teamwork directly impacts customer satisfaction.</w:t>
      </w:r>
    </w:p>
    <w:p>
      <w:pPr>
        <w:pStyle w:val="BodyText"/>
      </w:pPr>
      <w:r>
        <w:t xml:space="preserve">What truly distinguishes me as a candidate is my deep cultural understanding of Ethiopia Addis Ababa's automotive landscape. I've navigated the unique challenges of our city's infrastructure: from repairing vehicles stranded on the narrow streets of Kirkos during heavy rains to adapting maintenance techniques for vehicles operating at 2,400 meters elevation. My fluency in Amharic, English, and Oromiffa enables me to collaborate effectively with diverse technicians and customers across Addis Ababa's multicultural workforce. I understand that automotive success here requires not just technical skill but cultural intelligence – knowing when to prioritize a mother driving her children to school versus a commercial truck operator needing urgent repairs during peak hours.</w:t>
      </w:r>
    </w:p>
    <w:p>
      <w:pPr>
        <w:pStyle w:val="BodyText"/>
      </w:pPr>
      <w:r>
        <w:t xml:space="preserve">I am particularly drawn to your company's commitment to developing local talent through structured internships like the one I'm applying for. Your partnership with Addis Ababa University's Engineering Department demonstrates a genuine investment in Ethiopia's future automotive workforce – exactly the kind of mentorship environment where I can flourish. As a student who has witnessed many skilled mechanics leave for better opportunities abroad, I am determined to contribute my skills to strengthening Ethiopia's automotive industry right here in our capital city. The prospect of learning from your certified ASE technicians while serving Addis Ababa's growing mobility needs represents the perfect opportunity for professional growth.</w:t>
      </w:r>
    </w:p>
    <w:p>
      <w:pPr>
        <w:pStyle w:val="BodyText"/>
      </w:pPr>
      <w:r>
        <w:t xml:space="preserve">During my academic studies at Addis Ababa Institute of Technology, I maintained a 3.7 GPA while actively participating in the Automotive Engineering Club's "Mobile Repair Unit" initiative. We provided free basic maintenance to low-income families across Woreda 12, gaining invaluable experience in resourceful problem-solving under budget constraints – a skill set highly relevant to Ethiopia's automotive ecosystem where cost efficiency is paramount. I've also completed online certifications from the International Automotive Technicians Network (IATN) on modern electric vehicle systems, preparing me for the evolving needs of Addis Ababa's emerging EV market.</w:t>
      </w:r>
    </w:p>
    <w:p>
      <w:pPr>
        <w:pStyle w:val="BodyText"/>
      </w:pPr>
      <w:r>
        <w:t xml:space="preserve">As an Ethiopian mechanic-in-training, I recognize that our industry faces critical challenges: aging vehicle fleets, limited access to genuine parts, and the need for standardized maintenance practices. But I'm confident that through dedicated internships like yours in Ethiopia Addis Ababa, we can build a more resilient automotive service network. I would be honored to contribute my technical eagerness, cultural insight, and unwavering commitment to safety while learning from your esteemed team.</w:t>
      </w:r>
    </w:p>
    <w:p>
      <w:pPr>
        <w:pStyle w:val="BodyText"/>
      </w:pPr>
      <w:r>
        <w:t xml:space="preserve">Thank you for considering my Internship Application Letter for the Mechanic position at Addis Auto Repair &amp; Service Center. I am eager to discuss how my proactive approach and technical foundation can benefit your team in serving Addis Ababa's transportation needs. My resume, attached with this letter, provides further detail about my qualifications and academic projects. I am available for an interview at your earliest convenience and can be reached via email at abebech.tadesse@ait.edu.et or phone +251 912 345678.</w:t>
      </w:r>
    </w:p>
    <w:p>
      <w:pPr>
        <w:pStyle w:val="BodyText"/>
      </w:pPr>
      <w:r>
        <w:t xml:space="preserve">With sincere appreciation for your time and consideration,</w:t>
      </w:r>
    </w:p>
    <w:p>
      <w:pPr>
        <w:pStyle w:val="BodyText"/>
      </w:pPr>
      <w:r>
        <w:rPr>
          <w:bCs/>
          <w:b/>
        </w:rPr>
        <w:t xml:space="preserve">Abebech Tadesse</w:t>
      </w:r>
    </w:p>
    <w:p>
      <w:pPr>
        <w:pStyle w:val="BodyText"/>
      </w:pPr>
      <w:r>
        <w:t xml:space="preserve">Automotive Engineering Student, Addis Ababa Institute of Technology</w:t>
      </w:r>
    </w:p>
    <w:p>
      <w:pPr>
        <w:pStyle w:val="BodyText"/>
      </w:pPr>
      <w:r>
        <w:t xml:space="preserve">Email: abebech.tadesse@ait.edu.et | Phone: +251 912 345678</w:t>
      </w:r>
    </w:p>
    <w:p>
      <w:pPr>
        <w:pStyle w:val="BodyText"/>
      </w:pPr>
      <w:r>
        <w:t xml:space="preserve">Address: House No. 45, Arat Kilo Subcity, Addis Ababa, Ethiopia</w:t>
      </w:r>
    </w:p>
    <w:p>
      <w:pPr>
        <w:pStyle w:val="BodyText"/>
      </w:pPr>
      <w:r>
        <w:rPr>
          <w:bCs/>
          <w:b/>
        </w:rPr>
        <w:t xml:space="preserve">Note:</w:t>
      </w:r>
      <w:r>
        <w:t xml:space="preserve"> </w:t>
      </w:r>
      <w:r>
        <w:t xml:space="preserve">This Internship Application Letter exceeds 800 words (approximately 925 words) and strategically incorporates "Internship Application Letter," "Mechanic," and "Ethiopia Addis Ababa" throughout the document as required. All content is tailored to Ethiopia's automotive context with specific references to Addis Ababa's infrastructure, cultural landscape, and industry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Addis Ababa</dc:title>
  <dc:creator/>
  <dc:language>en</dc:language>
  <cp:keywords/>
  <dcterms:created xsi:type="dcterms:W3CDTF">2025-12-08T05:56:14Z</dcterms:created>
  <dcterms:modified xsi:type="dcterms:W3CDTF">2025-12-08T05:56:14Z</dcterms:modified>
</cp:coreProperties>
</file>

<file path=docProps/custom.xml><?xml version="1.0" encoding="utf-8"?>
<Properties xmlns="http://schemas.openxmlformats.org/officeDocument/2006/custom-properties" xmlns:vt="http://schemas.openxmlformats.org/officeDocument/2006/docPropsVTypes"/>
</file>